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95%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71, 1.20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rtality (within 30 days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ad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14, 0.6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9, 1.00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ystolic Blood Pressure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9, 1.0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piratory rate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8, 1.03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CS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88, 1.00</w:t>
            </w:r>
          </w:p>
        </w:tc>
        <w:tc>
          <w:p>
            <w:pPr>
              <w:pStyle w:val="Compact"/>
              <w:jc w:val="center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jury severity score (ISS)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93, 0.9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scitation procedur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adiological intervention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9, 0.2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racic drainage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42, 1.15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fracture fixation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0.22, 0.65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intervention</w:t>
            </w:r>
          </w:p>
        </w:tc>
        <w:tc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p>
            <w:pPr>
              <w:pStyle w:val="Compact"/>
              <w:jc w:val="center"/>
            </w:pPr>
            <w:r>
              <w:t xml:space="preserve">0.32, 6.94</w:t>
            </w:r>
          </w:p>
        </w:tc>
        <w:tc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racotomy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0.32, 37.6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niotomy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15, 0.4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lvic packing</w:t>
            </w:r>
          </w:p>
        </w:tc>
        <w:tc>
          <w:p>
            <w:pPr>
              <w:pStyle w:val="Compact"/>
              <w:jc w:val="center"/>
            </w:pPr>
            <w:r>
              <w:t xml:space="preserve">228,781</w:t>
            </w:r>
          </w:p>
        </w:tc>
        <w:tc>
          <w:p>
            <w:pPr>
              <w:pStyle w:val="Compact"/>
              <w:jc w:val="center"/>
            </w:pPr>
            <w:r>
              <w:t xml:space="preserve">0.00, NA</w:t>
            </w:r>
          </w:p>
        </w:tc>
        <w:tc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gical wound revision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38, 1.1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parotomy - hemostasis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29, 0.91</w:t>
            </w:r>
          </w:p>
        </w:tc>
        <w:tc>
          <w:p>
            <w:pPr>
              <w:pStyle w:val="Compact"/>
              <w:jc w:val="center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racranial pressure measurement as sole intervention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07, 0.5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jor fracture surgery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29, 0.71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ascularization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06, 0.3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0T19:20:37Z</dcterms:created>
  <dcterms:modified xsi:type="dcterms:W3CDTF">2023-04-10T19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